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4D573" w14:textId="77777777" w:rsidR="006E5B51" w:rsidRDefault="006E5B51" w:rsidP="00902F34">
      <w:pPr>
        <w:spacing w:after="0" w:line="276" w:lineRule="auto"/>
        <w:jc w:val="center"/>
      </w:pPr>
      <w:r w:rsidRPr="00063682">
        <w:rPr>
          <w:rFonts w:ascii="Century Gothic" w:hAnsi="Century Gothic" w:cs="Arial"/>
          <w:b/>
          <w:bCs/>
          <w:color w:val="000000" w:themeColor="text1"/>
          <w:spacing w:val="3"/>
          <w:sz w:val="36"/>
          <w:szCs w:val="36"/>
          <w:u w:val="single"/>
        </w:rPr>
        <w:t>FRONT DESK COVER LETTER</w:t>
      </w:r>
    </w:p>
    <w:p w14:paraId="53FAB6B9" w14:textId="5F345CDF" w:rsidR="008B0A7C" w:rsidRPr="008B0A7C" w:rsidRDefault="008B0A7C" w:rsidP="00902F34">
      <w:pPr>
        <w:pStyle w:val="BodyText"/>
        <w:spacing w:after="0" w:line="276" w:lineRule="auto"/>
        <w:jc w:val="both"/>
        <w:rPr>
          <w:rFonts w:ascii="Century Gothic" w:hAnsi="Century Gothic"/>
        </w:rPr>
      </w:pPr>
      <w:r w:rsidRPr="00A04400">
        <w:rPr>
          <w:rFonts w:ascii="Century Gothic" w:hAnsi="Century Gothic"/>
          <w:sz w:val="36"/>
          <w:szCs w:val="36"/>
        </w:rPr>
        <w:br/>
      </w:r>
      <w:r w:rsidRPr="008B0A7C">
        <w:rPr>
          <w:rFonts w:ascii="Century Gothic" w:hAnsi="Century Gothic"/>
        </w:rPr>
        <w:t>May 1, 20XX</w:t>
      </w:r>
    </w:p>
    <w:p w14:paraId="5440A6B4" w14:textId="77777777" w:rsidR="008B0A7C" w:rsidRPr="008B0A7C" w:rsidRDefault="008B0A7C" w:rsidP="00902F34">
      <w:pPr>
        <w:pStyle w:val="BodyText"/>
        <w:spacing w:after="0" w:line="276" w:lineRule="auto"/>
        <w:jc w:val="both"/>
        <w:rPr>
          <w:rFonts w:ascii="Century Gothic" w:hAnsi="Century Gothic"/>
        </w:rPr>
      </w:pPr>
    </w:p>
    <w:p w14:paraId="4F483CE1" w14:textId="77777777" w:rsidR="008B0A7C" w:rsidRPr="008B0A7C" w:rsidRDefault="008B0A7C" w:rsidP="00902F34">
      <w:pPr>
        <w:pStyle w:val="BodyText"/>
        <w:spacing w:after="0" w:line="276" w:lineRule="auto"/>
        <w:jc w:val="both"/>
        <w:rPr>
          <w:rFonts w:ascii="Century Gothic" w:hAnsi="Century Gothic"/>
        </w:rPr>
      </w:pPr>
      <w:r w:rsidRPr="008B0A7C">
        <w:rPr>
          <w:rFonts w:ascii="Century Gothic" w:hAnsi="Century Gothic"/>
        </w:rPr>
        <w:t>Sofia Flores</w:t>
      </w:r>
    </w:p>
    <w:p w14:paraId="21545663" w14:textId="77777777" w:rsidR="008B0A7C" w:rsidRPr="008B0A7C" w:rsidRDefault="008B0A7C" w:rsidP="00902F34">
      <w:pPr>
        <w:pStyle w:val="BodyText"/>
        <w:spacing w:after="0" w:line="276" w:lineRule="auto"/>
        <w:jc w:val="both"/>
        <w:rPr>
          <w:rFonts w:ascii="Century Gothic" w:hAnsi="Century Gothic"/>
        </w:rPr>
      </w:pPr>
      <w:r w:rsidRPr="008B0A7C">
        <w:rPr>
          <w:rFonts w:ascii="Century Gothic" w:hAnsi="Century Gothic"/>
        </w:rPr>
        <w:t>(123) 456 7891</w:t>
      </w:r>
    </w:p>
    <w:p w14:paraId="3B82D4DA" w14:textId="77777777" w:rsidR="008B0A7C" w:rsidRPr="008B0A7C" w:rsidRDefault="008B0A7C" w:rsidP="00902F34">
      <w:pPr>
        <w:pStyle w:val="BodyText"/>
        <w:spacing w:after="0" w:line="276" w:lineRule="auto"/>
        <w:jc w:val="both"/>
        <w:rPr>
          <w:rFonts w:ascii="Century Gothic" w:hAnsi="Century Gothic"/>
        </w:rPr>
      </w:pPr>
      <w:r w:rsidRPr="008B0A7C">
        <w:rPr>
          <w:rFonts w:ascii="Century Gothic" w:hAnsi="Century Gothic"/>
        </w:rPr>
        <w:t>sflores@email.com</w:t>
      </w:r>
    </w:p>
    <w:p w14:paraId="3DC9AAD1" w14:textId="541F18C5" w:rsidR="00FB6363" w:rsidRPr="006E5B51" w:rsidRDefault="006E5B51" w:rsidP="00902F34">
      <w:pPr>
        <w:pStyle w:val="BodyText"/>
        <w:spacing w:after="0" w:line="276" w:lineRule="auto"/>
        <w:jc w:val="both"/>
        <w:rPr>
          <w:rFonts w:ascii="Century Gothic" w:hAnsi="Century Gothic"/>
        </w:rPr>
      </w:pPr>
      <w:r w:rsidRPr="008B0A7C">
        <w:rPr>
          <w:rFonts w:ascii="Century Gothic" w:hAnsi="Century Gothic"/>
        </w:rPr>
        <w:br/>
      </w:r>
      <w:r w:rsidR="00FB6363" w:rsidRPr="006E5B51">
        <w:rPr>
          <w:rFonts w:ascii="Century Gothic" w:hAnsi="Century Gothic"/>
        </w:rPr>
        <w:t>Dear Ms. Precious</w:t>
      </w:r>
      <w:r w:rsidR="00494A44">
        <w:rPr>
          <w:rFonts w:ascii="Century Gothic" w:hAnsi="Century Gothic"/>
        </w:rPr>
        <w:t>,</w:t>
      </w:r>
    </w:p>
    <w:p w14:paraId="7CAADB8E" w14:textId="117802E4" w:rsidR="00FB6363" w:rsidRPr="006E5B51" w:rsidRDefault="00B21404" w:rsidP="00902F34">
      <w:pPr>
        <w:pStyle w:val="BodyText"/>
        <w:spacing w:after="0" w:line="276" w:lineRule="auto"/>
        <w:jc w:val="both"/>
        <w:rPr>
          <w:rFonts w:ascii="Century Gothic" w:hAnsi="Century Gothic"/>
        </w:rPr>
      </w:pPr>
      <w:r>
        <w:rPr>
          <w:rFonts w:ascii="Century Gothic" w:hAnsi="Century Gothic"/>
        </w:rPr>
        <w:br/>
      </w:r>
      <w:r w:rsidR="00FB6363" w:rsidRPr="006E5B51">
        <w:rPr>
          <w:rFonts w:ascii="Century Gothic" w:hAnsi="Century Gothic"/>
        </w:rPr>
        <w:t>I write this letter to express my interest in your front office clerk vacancy in your hospital. I came across the listing in our local daily newspaper on March 10th, 20</w:t>
      </w:r>
      <w:r w:rsidR="006E5B51">
        <w:rPr>
          <w:rFonts w:ascii="Century Gothic" w:hAnsi="Century Gothic"/>
        </w:rPr>
        <w:t>XX</w:t>
      </w:r>
      <w:r w:rsidR="00FB6363" w:rsidRPr="006E5B51">
        <w:rPr>
          <w:rFonts w:ascii="Century Gothic" w:hAnsi="Century Gothic"/>
        </w:rPr>
        <w:t>. In the past three years, I have served as the receptionist at Jack Enterprises.</w:t>
      </w:r>
    </w:p>
    <w:p w14:paraId="41B5C94D" w14:textId="44138F16" w:rsidR="00FB6363" w:rsidRPr="006E5B51" w:rsidRDefault="00B21404" w:rsidP="00902F34">
      <w:pPr>
        <w:pStyle w:val="BodyText"/>
        <w:spacing w:after="0" w:line="276" w:lineRule="auto"/>
        <w:jc w:val="both"/>
        <w:rPr>
          <w:rFonts w:ascii="Century Gothic" w:hAnsi="Century Gothic"/>
        </w:rPr>
      </w:pPr>
      <w:r>
        <w:rPr>
          <w:rFonts w:ascii="Century Gothic" w:hAnsi="Century Gothic"/>
        </w:rPr>
        <w:br/>
      </w:r>
      <w:r w:rsidR="00FB6363" w:rsidRPr="006E5B51">
        <w:rPr>
          <w:rFonts w:ascii="Century Gothic" w:hAnsi="Century Gothic"/>
        </w:rPr>
        <w:t>In my task as a receptionist, I was tasked with organizing meetings in the organization, meeting customers and other visitors, processing cash and credit card payments besides issuing receipts, and passing out messages in and out of the organization.</w:t>
      </w:r>
    </w:p>
    <w:p w14:paraId="75F86C68" w14:textId="3D6529EA" w:rsidR="00FB6363" w:rsidRPr="006E5B51" w:rsidRDefault="00B21404" w:rsidP="00902F34">
      <w:pPr>
        <w:pStyle w:val="BodyText"/>
        <w:spacing w:after="0" w:line="276" w:lineRule="auto"/>
        <w:jc w:val="both"/>
        <w:rPr>
          <w:rFonts w:ascii="Century Gothic" w:hAnsi="Century Gothic"/>
        </w:rPr>
      </w:pPr>
      <w:r>
        <w:rPr>
          <w:rFonts w:ascii="Century Gothic" w:hAnsi="Century Gothic"/>
        </w:rPr>
        <w:br/>
      </w:r>
      <w:r w:rsidR="00FB6363" w:rsidRPr="006E5B51">
        <w:rPr>
          <w:rFonts w:ascii="Century Gothic" w:hAnsi="Century Gothic"/>
        </w:rPr>
        <w:t>This opportunity has enabled me to sharpen my interpersonal, communication, organizational, and problem-solving skills. When my boss was away, I was also responsible for the smooth running of the organization. I believe my skills, training, and experience will be a great asset to your organization.</w:t>
      </w:r>
    </w:p>
    <w:p w14:paraId="5663BF07" w14:textId="6D05D790" w:rsidR="00FB6363" w:rsidRPr="006E5B51" w:rsidRDefault="00B21404" w:rsidP="00902F34">
      <w:pPr>
        <w:pStyle w:val="BodyText"/>
        <w:spacing w:after="0" w:line="276" w:lineRule="auto"/>
        <w:jc w:val="both"/>
        <w:rPr>
          <w:rFonts w:ascii="Century Gothic" w:hAnsi="Century Gothic"/>
        </w:rPr>
      </w:pPr>
      <w:r>
        <w:rPr>
          <w:rFonts w:ascii="Century Gothic" w:hAnsi="Century Gothic"/>
        </w:rPr>
        <w:br/>
      </w:r>
      <w:r w:rsidR="00FB6363" w:rsidRPr="006E5B51">
        <w:rPr>
          <w:rFonts w:ascii="Century Gothic" w:hAnsi="Century Gothic"/>
        </w:rPr>
        <w:t>I look forward to a meeting where we can discuss your goals, expectations, and demands for this job. Please feel free to contact me at your convenience.</w:t>
      </w:r>
    </w:p>
    <w:p w14:paraId="4BA44316" w14:textId="142B9C30" w:rsidR="00FB6363" w:rsidRPr="006E5B51" w:rsidRDefault="00B21404" w:rsidP="00902F34">
      <w:pPr>
        <w:pStyle w:val="BodyText"/>
        <w:spacing w:after="0" w:line="276" w:lineRule="auto"/>
        <w:jc w:val="both"/>
        <w:rPr>
          <w:rFonts w:ascii="Century Gothic" w:hAnsi="Century Gothic"/>
        </w:rPr>
      </w:pPr>
      <w:r>
        <w:rPr>
          <w:rFonts w:ascii="Century Gothic" w:hAnsi="Century Gothic"/>
        </w:rPr>
        <w:br/>
      </w:r>
      <w:r w:rsidR="00FB6363" w:rsidRPr="006E5B51">
        <w:rPr>
          <w:rFonts w:ascii="Century Gothic" w:hAnsi="Century Gothic"/>
        </w:rPr>
        <w:t>Best regards,</w:t>
      </w:r>
    </w:p>
    <w:p w14:paraId="513DF798" w14:textId="77777777" w:rsidR="00B21404" w:rsidRDefault="00B21404" w:rsidP="00902F34">
      <w:pPr>
        <w:pStyle w:val="BodyText"/>
        <w:spacing w:after="0" w:line="276" w:lineRule="auto"/>
        <w:jc w:val="both"/>
        <w:rPr>
          <w:rFonts w:ascii="Century Gothic" w:hAnsi="Century Gothic"/>
        </w:rPr>
      </w:pPr>
    </w:p>
    <w:p w14:paraId="40028979" w14:textId="77777777" w:rsidR="00152176" w:rsidRPr="008B0A7C" w:rsidRDefault="00152176" w:rsidP="00902F34">
      <w:pPr>
        <w:pStyle w:val="BodyText"/>
        <w:spacing w:after="0" w:line="276" w:lineRule="auto"/>
        <w:jc w:val="both"/>
        <w:rPr>
          <w:rFonts w:ascii="Century Gothic" w:hAnsi="Century Gothic"/>
        </w:rPr>
      </w:pPr>
      <w:r w:rsidRPr="008B0A7C">
        <w:rPr>
          <w:rFonts w:ascii="Century Gothic" w:hAnsi="Century Gothic"/>
        </w:rPr>
        <w:t>Sofia Flores</w:t>
      </w:r>
    </w:p>
    <w:p w14:paraId="7F02C600" w14:textId="77777777" w:rsidR="00FB6363" w:rsidRPr="00FB6363" w:rsidRDefault="00FB6363" w:rsidP="00902F34">
      <w:pPr>
        <w:pStyle w:val="BodyText"/>
        <w:spacing w:after="0" w:line="276" w:lineRule="auto"/>
        <w:jc w:val="both"/>
        <w:rPr>
          <w:rFonts w:ascii="Abadi" w:hAnsi="Abadi"/>
        </w:rPr>
      </w:pPr>
    </w:p>
    <w:p w14:paraId="1251AFFA" w14:textId="77777777" w:rsidR="00AF497B" w:rsidRPr="00FB6363" w:rsidRDefault="00AF497B" w:rsidP="00902F34">
      <w:pPr>
        <w:spacing w:after="0" w:line="276" w:lineRule="auto"/>
        <w:jc w:val="both"/>
        <w:rPr>
          <w:rFonts w:ascii="Abadi" w:hAnsi="Abadi"/>
        </w:rPr>
      </w:pPr>
    </w:p>
    <w:sectPr w:rsidR="00AF497B" w:rsidRPr="00FB6363" w:rsidSect="00B21404">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badi">
    <w:altName w:val="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jc2MDKxNDMxsDBQ0lEKTi0uzszPAykwrAUAkrlZeiwAAAA="/>
  </w:docVars>
  <w:rsids>
    <w:rsidRoot w:val="00FB6363"/>
    <w:rsid w:val="00152176"/>
    <w:rsid w:val="00246983"/>
    <w:rsid w:val="00494A44"/>
    <w:rsid w:val="006E5B51"/>
    <w:rsid w:val="008B0A7C"/>
    <w:rsid w:val="00902F34"/>
    <w:rsid w:val="00A04400"/>
    <w:rsid w:val="00AB1FD9"/>
    <w:rsid w:val="00AF497B"/>
    <w:rsid w:val="00B21404"/>
    <w:rsid w:val="00D5205E"/>
    <w:rsid w:val="00FB63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91A67"/>
  <w15:chartTrackingRefBased/>
  <w15:docId w15:val="{4A21EC68-DFF5-428A-8D11-940A5212D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B6363"/>
    <w:pPr>
      <w:widowControl w:val="0"/>
      <w:spacing w:after="283" w:line="240" w:lineRule="auto"/>
    </w:pPr>
    <w:rPr>
      <w:rFonts w:ascii="Liberation Serif" w:eastAsia="DejaVu Sans" w:hAnsi="Liberation Serif" w:cs="DejaVu Sans"/>
      <w:sz w:val="24"/>
      <w:szCs w:val="24"/>
      <w:lang w:eastAsia="zh-CN" w:bidi="hi-IN"/>
    </w:rPr>
  </w:style>
  <w:style w:type="character" w:customStyle="1" w:styleId="BodyTextChar">
    <w:name w:val="Body Text Char"/>
    <w:basedOn w:val="DefaultParagraphFont"/>
    <w:link w:val="BodyText"/>
    <w:rsid w:val="00FB6363"/>
    <w:rPr>
      <w:rFonts w:ascii="Liberation Serif" w:eastAsia="DejaVu Sans" w:hAnsi="Liberation Serif" w:cs="DejaVu Sans"/>
      <w:sz w:val="24"/>
      <w:szCs w:val="24"/>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006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63</Words>
  <Characters>93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Hamid</dc:creator>
  <cp:keywords/>
  <dc:description/>
  <cp:lastModifiedBy>Asia</cp:lastModifiedBy>
  <cp:revision>13</cp:revision>
  <cp:lastPrinted>2019-10-30T16:42:00Z</cp:lastPrinted>
  <dcterms:created xsi:type="dcterms:W3CDTF">2022-08-17T06:17:00Z</dcterms:created>
  <dcterms:modified xsi:type="dcterms:W3CDTF">2022-08-17T07:14:00Z</dcterms:modified>
</cp:coreProperties>
</file>